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EA7F7C" w14:textId="1F45B9E3" w:rsidR="007E5A7E" w:rsidRPr="0081106D" w:rsidRDefault="0044326A" w:rsidP="00FB6295">
      <w:pPr>
        <w:jc w:val="center"/>
        <w:rPr>
          <w:lang w:val="es-ES"/>
        </w:rPr>
      </w:pPr>
      <w:bookmarkStart w:id="0" w:name="_GoBack"/>
      <w:bookmarkEnd w:id="0"/>
      <w:r w:rsidRPr="0081106D">
        <w:rPr>
          <w:b/>
          <w:lang w:val="es-ES"/>
        </w:rPr>
        <w:t>MEMORIA</w:t>
      </w:r>
      <w:r w:rsidR="007E5A7E" w:rsidRPr="0081106D">
        <w:rPr>
          <w:b/>
          <w:lang w:val="es-ES"/>
        </w:rPr>
        <w:t xml:space="preserve"> DE PROYECTO</w:t>
      </w:r>
      <w:r w:rsidR="007934E5" w:rsidRPr="0081106D">
        <w:rPr>
          <w:b/>
          <w:lang w:val="es-ES"/>
        </w:rPr>
        <w:t xml:space="preserve">S </w:t>
      </w:r>
      <w:r w:rsidR="00FB6295" w:rsidRPr="0081106D">
        <w:rPr>
          <w:b/>
          <w:lang w:val="es-ES"/>
        </w:rPr>
        <w:t xml:space="preserve">EN AREAS PRIORITARIAS </w:t>
      </w:r>
    </w:p>
    <w:tbl>
      <w:tblPr>
        <w:tblStyle w:val="Tablaconcuadrcula"/>
        <w:tblW w:w="9357" w:type="dxa"/>
        <w:tblInd w:w="-441" w:type="dxa"/>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2137"/>
        <w:gridCol w:w="7220"/>
      </w:tblGrid>
      <w:tr w:rsidR="0081106D" w:rsidRPr="0081106D" w14:paraId="5DC84648" w14:textId="77777777" w:rsidTr="004E46C7">
        <w:tc>
          <w:tcPr>
            <w:tcW w:w="2137" w:type="dxa"/>
          </w:tcPr>
          <w:p w14:paraId="4F753D46" w14:textId="77777777" w:rsidR="007E5A7E" w:rsidRPr="0081106D" w:rsidRDefault="007E5A7E">
            <w:pPr>
              <w:rPr>
                <w:b/>
                <w:lang w:val="es-ES"/>
              </w:rPr>
            </w:pPr>
            <w:r w:rsidRPr="0081106D">
              <w:rPr>
                <w:b/>
                <w:lang w:val="es-ES"/>
              </w:rPr>
              <w:t>TÍTULO</w:t>
            </w:r>
          </w:p>
        </w:tc>
        <w:tc>
          <w:tcPr>
            <w:tcW w:w="7220" w:type="dxa"/>
          </w:tcPr>
          <w:p w14:paraId="43C31041" w14:textId="77777777" w:rsidR="007E5A7E" w:rsidRPr="0081106D" w:rsidRDefault="007E5A7E"/>
          <w:p w14:paraId="5FBC81B1" w14:textId="5172FF90" w:rsidR="00526D7B" w:rsidRPr="0081106D" w:rsidRDefault="00526D7B"/>
        </w:tc>
      </w:tr>
      <w:tr w:rsidR="0081106D" w:rsidRPr="0081106D" w14:paraId="41E4C60A" w14:textId="77777777" w:rsidTr="004E46C7">
        <w:tc>
          <w:tcPr>
            <w:tcW w:w="2137" w:type="dxa"/>
          </w:tcPr>
          <w:p w14:paraId="673D0FF8" w14:textId="12CB2911" w:rsidR="007E5A7E" w:rsidRPr="0081106D" w:rsidRDefault="00CC688E">
            <w:pPr>
              <w:rPr>
                <w:b/>
                <w:lang w:val="es-ES"/>
              </w:rPr>
            </w:pPr>
            <w:r w:rsidRPr="0081106D">
              <w:rPr>
                <w:b/>
                <w:lang w:val="es-ES"/>
              </w:rPr>
              <w:t>INVESTIGADOR RESPONSABLE</w:t>
            </w:r>
          </w:p>
        </w:tc>
        <w:tc>
          <w:tcPr>
            <w:tcW w:w="7220" w:type="dxa"/>
          </w:tcPr>
          <w:p w14:paraId="7172D8CE" w14:textId="77777777" w:rsidR="007E5A7E" w:rsidRPr="0081106D" w:rsidRDefault="007E5A7E"/>
          <w:p w14:paraId="2C9A98CD" w14:textId="2D535865" w:rsidR="00526D7B" w:rsidRPr="0081106D" w:rsidRDefault="00526D7B"/>
        </w:tc>
      </w:tr>
    </w:tbl>
    <w:p w14:paraId="1CDA84C8" w14:textId="4A83EB4A" w:rsidR="007E5A7E" w:rsidRPr="0081106D" w:rsidRDefault="007E5A7E"/>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3727EC1E" w14:textId="77777777" w:rsidTr="00F85FB2">
        <w:trPr>
          <w:jc w:val="center"/>
        </w:trPr>
        <w:tc>
          <w:tcPr>
            <w:tcW w:w="9354" w:type="dxa"/>
          </w:tcPr>
          <w:p w14:paraId="74F00620" w14:textId="641FE7E5" w:rsidR="008E3F4E" w:rsidRPr="0081106D" w:rsidRDefault="008E3F4E" w:rsidP="00F85FB2">
            <w:pPr>
              <w:rPr>
                <w:b/>
                <w:lang w:val="es-ES"/>
              </w:rPr>
            </w:pPr>
            <w:r w:rsidRPr="0081106D">
              <w:rPr>
                <w:b/>
                <w:lang w:val="es-ES"/>
              </w:rPr>
              <w:t>EQUIPO DE INVESTIGACIÓN</w:t>
            </w:r>
            <w:r w:rsidR="00C318D3" w:rsidRPr="0081106D">
              <w:rPr>
                <w:b/>
                <w:lang w:val="es-ES"/>
              </w:rPr>
              <w:t>. Indicar Área de Conocimiento.</w:t>
            </w:r>
            <w:r w:rsidR="00CC688E" w:rsidRPr="0081106D">
              <w:rPr>
                <w:b/>
                <w:lang w:val="es-ES"/>
              </w:rPr>
              <w:t xml:space="preserve"> </w:t>
            </w:r>
          </w:p>
        </w:tc>
      </w:tr>
      <w:tr w:rsidR="0081106D" w:rsidRPr="0081106D" w14:paraId="5C7F8656" w14:textId="77777777" w:rsidTr="00F85FB2">
        <w:trPr>
          <w:trHeight w:val="2778"/>
          <w:jc w:val="center"/>
        </w:trPr>
        <w:tc>
          <w:tcPr>
            <w:tcW w:w="9354" w:type="dxa"/>
          </w:tcPr>
          <w:p w14:paraId="119A035B" w14:textId="77777777" w:rsidR="008E3F4E" w:rsidRPr="0081106D" w:rsidRDefault="008E3F4E" w:rsidP="00F85FB2">
            <w:pPr>
              <w:rPr>
                <w:lang w:val="es-ES"/>
              </w:rPr>
            </w:pPr>
          </w:p>
        </w:tc>
      </w:tr>
    </w:tbl>
    <w:p w14:paraId="41E64289" w14:textId="399354A4" w:rsidR="008E3F4E" w:rsidRPr="0081106D" w:rsidRDefault="008E3F4E">
      <w:pPr>
        <w:rPr>
          <w:lang w:val="es-ES"/>
        </w:rPr>
      </w:pPr>
    </w:p>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77590C6C" w14:textId="77777777" w:rsidTr="00F85FB2">
        <w:trPr>
          <w:jc w:val="center"/>
        </w:trPr>
        <w:tc>
          <w:tcPr>
            <w:tcW w:w="9354" w:type="dxa"/>
          </w:tcPr>
          <w:p w14:paraId="508AC94A" w14:textId="7F1CCDBF" w:rsidR="008E3F4E" w:rsidRPr="0081106D" w:rsidRDefault="0051081D" w:rsidP="00F85FB2">
            <w:pPr>
              <w:rPr>
                <w:b/>
                <w:lang w:val="es-ES"/>
              </w:rPr>
            </w:pPr>
            <w:r w:rsidRPr="0081106D">
              <w:rPr>
                <w:b/>
                <w:lang w:val="es-ES"/>
              </w:rPr>
              <w:t xml:space="preserve">RESUMEN Y </w:t>
            </w:r>
            <w:r w:rsidR="008E3F4E" w:rsidRPr="0081106D">
              <w:rPr>
                <w:b/>
                <w:lang w:val="es-ES"/>
              </w:rPr>
              <w:t>ABSTRACT EN INGLÉS</w:t>
            </w:r>
            <w:r w:rsidR="00CC688E" w:rsidRPr="0081106D">
              <w:rPr>
                <w:b/>
                <w:lang w:val="es-ES"/>
              </w:rPr>
              <w:t xml:space="preserve"> (Máximo 500 palabras)</w:t>
            </w:r>
          </w:p>
        </w:tc>
      </w:tr>
      <w:tr w:rsidR="0081106D" w:rsidRPr="0081106D" w14:paraId="2F756513" w14:textId="77777777" w:rsidTr="00F85FB2">
        <w:trPr>
          <w:trHeight w:val="2778"/>
          <w:jc w:val="center"/>
        </w:trPr>
        <w:tc>
          <w:tcPr>
            <w:tcW w:w="9354" w:type="dxa"/>
          </w:tcPr>
          <w:p w14:paraId="2E3E84B2" w14:textId="77777777" w:rsidR="008E3F4E" w:rsidRPr="0081106D" w:rsidRDefault="008E3F4E" w:rsidP="00F85FB2">
            <w:pPr>
              <w:rPr>
                <w:lang w:val="es-ES"/>
              </w:rPr>
            </w:pPr>
          </w:p>
        </w:tc>
      </w:tr>
    </w:tbl>
    <w:p w14:paraId="6422ED5E" w14:textId="2AF92E87" w:rsidR="008E3F4E" w:rsidRPr="0081106D" w:rsidRDefault="008E3F4E">
      <w:pPr>
        <w:rPr>
          <w:lang w:val="es-ES"/>
        </w:rPr>
      </w:pPr>
    </w:p>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16A80DB7" w14:textId="77777777" w:rsidTr="00F85FB2">
        <w:trPr>
          <w:jc w:val="center"/>
        </w:trPr>
        <w:tc>
          <w:tcPr>
            <w:tcW w:w="9354" w:type="dxa"/>
          </w:tcPr>
          <w:p w14:paraId="4C91F670" w14:textId="68E8A387" w:rsidR="00D464BC" w:rsidRPr="0081106D" w:rsidRDefault="00D464BC" w:rsidP="00F85FB2">
            <w:pPr>
              <w:rPr>
                <w:b/>
                <w:lang w:val="es-ES"/>
              </w:rPr>
            </w:pPr>
            <w:r w:rsidRPr="0081106D">
              <w:rPr>
                <w:b/>
                <w:lang w:val="es-ES"/>
              </w:rPr>
              <w:t>INTRODUCCIÓN</w:t>
            </w:r>
            <w:r w:rsidR="00CC688E" w:rsidRPr="0081106D">
              <w:rPr>
                <w:b/>
                <w:lang w:val="es-ES"/>
              </w:rPr>
              <w:t xml:space="preserve"> (Máximo 2 páginas)</w:t>
            </w:r>
          </w:p>
        </w:tc>
      </w:tr>
      <w:tr w:rsidR="00D464BC" w:rsidRPr="0081106D" w14:paraId="00426EA1" w14:textId="77777777" w:rsidTr="00F85FB2">
        <w:trPr>
          <w:trHeight w:val="2778"/>
          <w:jc w:val="center"/>
        </w:trPr>
        <w:tc>
          <w:tcPr>
            <w:tcW w:w="9354" w:type="dxa"/>
          </w:tcPr>
          <w:p w14:paraId="4822F5F4" w14:textId="77777777" w:rsidR="00D464BC" w:rsidRPr="0081106D" w:rsidRDefault="00D464BC" w:rsidP="00F85FB2">
            <w:pPr>
              <w:rPr>
                <w:lang w:val="es-ES"/>
              </w:rPr>
            </w:pPr>
          </w:p>
        </w:tc>
      </w:tr>
    </w:tbl>
    <w:p w14:paraId="347AC2CA" w14:textId="564CBB9A" w:rsidR="008E3F4E" w:rsidRPr="0081106D" w:rsidRDefault="008E3F4E"/>
    <w:p w14:paraId="58C5F582" w14:textId="3D687204" w:rsidR="00D464BC" w:rsidRPr="0081106D" w:rsidRDefault="00D464BC"/>
    <w:p w14:paraId="6AEACB9B" w14:textId="77777777" w:rsidR="00D464BC" w:rsidRPr="0081106D" w:rsidRDefault="00D464BC"/>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2A25BC3E" w14:textId="77777777" w:rsidTr="00E052C1">
        <w:trPr>
          <w:jc w:val="center"/>
        </w:trPr>
        <w:tc>
          <w:tcPr>
            <w:tcW w:w="9354" w:type="dxa"/>
          </w:tcPr>
          <w:p w14:paraId="4A5E9923" w14:textId="76A82702" w:rsidR="007E5A7E" w:rsidRPr="0081106D" w:rsidRDefault="006132CC" w:rsidP="008E3F4E">
            <w:pPr>
              <w:rPr>
                <w:lang w:val="es-ES"/>
              </w:rPr>
            </w:pPr>
            <w:r w:rsidRPr="0081106D">
              <w:rPr>
                <w:b/>
                <w:lang w:val="es-ES"/>
              </w:rPr>
              <w:t>METODOLOGÍA</w:t>
            </w:r>
            <w:r w:rsidR="00A14E84" w:rsidRPr="0081106D">
              <w:rPr>
                <w:b/>
                <w:lang w:val="es-ES"/>
              </w:rPr>
              <w:t>( máximo 4/ 5 páginas)</w:t>
            </w:r>
          </w:p>
        </w:tc>
      </w:tr>
      <w:tr w:rsidR="0081106D" w:rsidRPr="0081106D" w14:paraId="6F66B9EF" w14:textId="77777777" w:rsidTr="00E052C1">
        <w:trPr>
          <w:trHeight w:val="2778"/>
          <w:jc w:val="center"/>
        </w:trPr>
        <w:tc>
          <w:tcPr>
            <w:tcW w:w="9354" w:type="dxa"/>
          </w:tcPr>
          <w:p w14:paraId="000CD6C7" w14:textId="77777777" w:rsidR="00A14E84" w:rsidRPr="0081106D" w:rsidRDefault="00A14E84" w:rsidP="00A14E84">
            <w:pPr>
              <w:pStyle w:val="Prrafodelista"/>
              <w:numPr>
                <w:ilvl w:val="0"/>
                <w:numId w:val="1"/>
              </w:numPr>
              <w:shd w:val="clear" w:color="auto" w:fill="FFFFFF"/>
              <w:jc w:val="both"/>
              <w:rPr>
                <w:b/>
                <w:lang w:val="es-ES"/>
              </w:rPr>
            </w:pPr>
            <w:r w:rsidRPr="0081106D">
              <w:rPr>
                <w:b/>
                <w:lang w:val="es-ES"/>
              </w:rPr>
              <w:t xml:space="preserve">Se deberán describir la hipótesis y los objetivos generales y específicos, enumerándolos brevemente, con claridad, precisión y de manera realista (acorde con la duración prevista del proyecto y la composición del equipo de investigación). </w:t>
            </w:r>
          </w:p>
          <w:p w14:paraId="07982E1E" w14:textId="77777777" w:rsidR="00A14E84" w:rsidRPr="0081106D" w:rsidRDefault="00A14E84" w:rsidP="00A14E84">
            <w:pPr>
              <w:pStyle w:val="Prrafodelista"/>
              <w:numPr>
                <w:ilvl w:val="0"/>
                <w:numId w:val="1"/>
              </w:numPr>
              <w:shd w:val="clear" w:color="auto" w:fill="FFFFFF"/>
              <w:jc w:val="both"/>
              <w:rPr>
                <w:b/>
                <w:lang w:val="es-ES"/>
              </w:rPr>
            </w:pPr>
            <w:r w:rsidRPr="0081106D">
              <w:rPr>
                <w:b/>
                <w:lang w:val="es-ES"/>
              </w:rPr>
              <w:t>Describa con detalle la metodología propuesta en relación con los objetivos y con el estado del arte, resaltando la novedad y/o adecuación de la misma.</w:t>
            </w:r>
          </w:p>
          <w:p w14:paraId="742DF39D" w14:textId="77777777" w:rsidR="00A14E84" w:rsidRPr="0081106D" w:rsidRDefault="00A14E84" w:rsidP="00A14E84">
            <w:pPr>
              <w:pStyle w:val="Prrafodelista"/>
              <w:numPr>
                <w:ilvl w:val="0"/>
                <w:numId w:val="1"/>
              </w:numPr>
              <w:shd w:val="clear" w:color="auto" w:fill="FFFFFF"/>
              <w:jc w:val="both"/>
              <w:rPr>
                <w:b/>
                <w:lang w:val="es-ES"/>
              </w:rPr>
            </w:pPr>
            <w:r w:rsidRPr="0081106D">
              <w:rPr>
                <w:b/>
                <w:lang w:val="es-ES"/>
              </w:rPr>
              <w:t>Se deberá incluir un cronograma claro y preciso de las fases/tareas previstas en relación con los objetivos planteados en la propuesta, con indicación de la responsabilidad y la participación de cada uno de los miembros de equipo investigador. Se deberá indicar la especialización temática de los miembros, así como los miembros claves para la ejecución de cada una de las tareas previstas.</w:t>
            </w:r>
          </w:p>
          <w:p w14:paraId="21E7B6CE" w14:textId="515CCC56" w:rsidR="00A14E84" w:rsidRPr="0081106D" w:rsidRDefault="00A14E84" w:rsidP="00A14E84">
            <w:pPr>
              <w:pStyle w:val="Prrafodelista"/>
              <w:numPr>
                <w:ilvl w:val="0"/>
                <w:numId w:val="1"/>
              </w:numPr>
              <w:shd w:val="clear" w:color="auto" w:fill="FFFFFF"/>
              <w:jc w:val="both"/>
              <w:rPr>
                <w:b/>
                <w:lang w:val="es-ES"/>
              </w:rPr>
            </w:pPr>
            <w:r w:rsidRPr="0081106D">
              <w:rPr>
                <w:b/>
                <w:lang w:val="es-ES"/>
              </w:rPr>
              <w:t>Describa los medios materiales, infraestructuras y/o equipamientos singulares a disposición del proyecto que permitan abordar la metodología propuesta.</w:t>
            </w:r>
          </w:p>
          <w:p w14:paraId="7017CE5D" w14:textId="487ACC94" w:rsidR="00A14E84" w:rsidRPr="0081106D" w:rsidRDefault="00A14E84" w:rsidP="00A14E84">
            <w:pPr>
              <w:shd w:val="clear" w:color="auto" w:fill="FFFFFF"/>
              <w:jc w:val="both"/>
              <w:rPr>
                <w:b/>
                <w:lang w:val="es-ES"/>
              </w:rPr>
            </w:pPr>
          </w:p>
          <w:p w14:paraId="2A072208" w14:textId="6EB165B2" w:rsidR="00A14E84" w:rsidRPr="0081106D" w:rsidRDefault="00A14E84" w:rsidP="00A14E84">
            <w:pPr>
              <w:shd w:val="clear" w:color="auto" w:fill="FFFFFF"/>
              <w:jc w:val="both"/>
              <w:rPr>
                <w:b/>
                <w:lang w:val="es-ES"/>
              </w:rPr>
            </w:pPr>
          </w:p>
          <w:p w14:paraId="269740DF" w14:textId="13A0715F" w:rsidR="00A14E84" w:rsidRPr="0081106D" w:rsidRDefault="00A14E84" w:rsidP="00A14E84">
            <w:pPr>
              <w:shd w:val="clear" w:color="auto" w:fill="FFFFFF"/>
              <w:jc w:val="both"/>
              <w:rPr>
                <w:b/>
                <w:lang w:val="es-ES"/>
              </w:rPr>
            </w:pPr>
          </w:p>
          <w:p w14:paraId="0D2A127F" w14:textId="22144278" w:rsidR="00A14E84" w:rsidRPr="0081106D" w:rsidRDefault="00A14E84" w:rsidP="00A14E84">
            <w:pPr>
              <w:shd w:val="clear" w:color="auto" w:fill="FFFFFF"/>
              <w:jc w:val="both"/>
              <w:rPr>
                <w:b/>
                <w:lang w:val="es-ES"/>
              </w:rPr>
            </w:pPr>
          </w:p>
          <w:p w14:paraId="7E46AF23" w14:textId="78B9BEBB" w:rsidR="00A14E84" w:rsidRPr="0081106D" w:rsidRDefault="00A14E84" w:rsidP="00A14E84">
            <w:pPr>
              <w:shd w:val="clear" w:color="auto" w:fill="FFFFFF"/>
              <w:jc w:val="both"/>
              <w:rPr>
                <w:b/>
                <w:lang w:val="es-ES"/>
              </w:rPr>
            </w:pPr>
          </w:p>
          <w:p w14:paraId="08D7173B" w14:textId="3EA2D952" w:rsidR="00A14E84" w:rsidRPr="0081106D" w:rsidRDefault="00A14E84" w:rsidP="00A14E84">
            <w:pPr>
              <w:shd w:val="clear" w:color="auto" w:fill="FFFFFF"/>
              <w:jc w:val="both"/>
              <w:rPr>
                <w:b/>
                <w:lang w:val="es-ES"/>
              </w:rPr>
            </w:pPr>
          </w:p>
          <w:p w14:paraId="0878030C" w14:textId="77777777" w:rsidR="00A14E84" w:rsidRPr="0081106D" w:rsidRDefault="00A14E84" w:rsidP="00A14E84">
            <w:pPr>
              <w:shd w:val="clear" w:color="auto" w:fill="FFFFFF"/>
              <w:jc w:val="both"/>
              <w:rPr>
                <w:b/>
                <w:lang w:val="es-ES"/>
              </w:rPr>
            </w:pPr>
          </w:p>
          <w:p w14:paraId="04B358EA" w14:textId="77777777" w:rsidR="007E5A7E" w:rsidRPr="0081106D" w:rsidRDefault="007E5A7E">
            <w:pPr>
              <w:rPr>
                <w:lang w:val="es-ES"/>
              </w:rPr>
            </w:pPr>
          </w:p>
        </w:tc>
      </w:tr>
    </w:tbl>
    <w:p w14:paraId="52F7F71D" w14:textId="0D43FD32" w:rsidR="00FD4CE1" w:rsidRPr="0081106D" w:rsidRDefault="00FD4CE1">
      <w:pPr>
        <w:rPr>
          <w:lang w:val="es-ES"/>
        </w:rPr>
      </w:pPr>
    </w:p>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1C0BFA37" w14:textId="77777777" w:rsidTr="00847980">
        <w:trPr>
          <w:jc w:val="center"/>
        </w:trPr>
        <w:tc>
          <w:tcPr>
            <w:tcW w:w="9354" w:type="dxa"/>
          </w:tcPr>
          <w:p w14:paraId="4EA1461F" w14:textId="7DE56AED" w:rsidR="00B6062C" w:rsidRPr="0081106D" w:rsidRDefault="00B6062C" w:rsidP="00847980">
            <w:pPr>
              <w:rPr>
                <w:lang w:val="es-ES"/>
              </w:rPr>
            </w:pPr>
            <w:r w:rsidRPr="0081106D">
              <w:rPr>
                <w:b/>
                <w:lang w:val="es-ES"/>
              </w:rPr>
              <w:t>PRESUPUESTO</w:t>
            </w:r>
            <w:r w:rsidR="00A14E84" w:rsidRPr="0081106D">
              <w:rPr>
                <w:b/>
                <w:lang w:val="es-ES"/>
              </w:rPr>
              <w:t xml:space="preserve"> ( máximo 1 página)</w:t>
            </w:r>
          </w:p>
        </w:tc>
      </w:tr>
      <w:tr w:rsidR="0081106D" w:rsidRPr="0081106D" w14:paraId="73C64B27" w14:textId="77777777" w:rsidTr="00847980">
        <w:trPr>
          <w:trHeight w:val="2778"/>
          <w:jc w:val="center"/>
        </w:trPr>
        <w:tc>
          <w:tcPr>
            <w:tcW w:w="9354" w:type="dxa"/>
          </w:tcPr>
          <w:p w14:paraId="128AD97D" w14:textId="457C352E" w:rsidR="00B6062C" w:rsidRPr="0081106D" w:rsidRDefault="00A14E84" w:rsidP="00847980">
            <w:pPr>
              <w:rPr>
                <w:lang w:val="es-ES"/>
              </w:rPr>
            </w:pPr>
            <w:r w:rsidRPr="0081106D">
              <w:rPr>
                <w:b/>
                <w:lang w:val="es-ES"/>
              </w:rPr>
              <w:t>Descripción del gasto, unidades ( si procede), precio unitario, precio total.</w:t>
            </w:r>
          </w:p>
        </w:tc>
      </w:tr>
    </w:tbl>
    <w:p w14:paraId="2FC4A1EE" w14:textId="1A2A0786" w:rsidR="00B6062C" w:rsidRPr="0081106D" w:rsidRDefault="00B6062C">
      <w:pPr>
        <w:rPr>
          <w:lang w:val="es-ES"/>
        </w:rPr>
      </w:pPr>
    </w:p>
    <w:p w14:paraId="596F564D" w14:textId="1F4EB1C6" w:rsidR="00A14E84" w:rsidRPr="0081106D" w:rsidRDefault="00A14E84">
      <w:pPr>
        <w:rPr>
          <w:lang w:val="es-ES"/>
        </w:rPr>
      </w:pPr>
    </w:p>
    <w:p w14:paraId="2906BEB1" w14:textId="0E752D4D" w:rsidR="00A14E84" w:rsidRPr="0081106D" w:rsidRDefault="00A14E84">
      <w:pPr>
        <w:rPr>
          <w:lang w:val="es-ES"/>
        </w:rPr>
      </w:pPr>
    </w:p>
    <w:p w14:paraId="405799E5" w14:textId="7BB7C57F" w:rsidR="00F0161D" w:rsidRPr="0081106D" w:rsidRDefault="00F0161D">
      <w:pPr>
        <w:rPr>
          <w:lang w:val="es-ES"/>
        </w:rPr>
      </w:pPr>
    </w:p>
    <w:p w14:paraId="54209B23" w14:textId="01EC6D41" w:rsidR="00F0161D" w:rsidRPr="0081106D" w:rsidRDefault="00F0161D">
      <w:pPr>
        <w:rPr>
          <w:lang w:val="es-ES"/>
        </w:rPr>
      </w:pPr>
    </w:p>
    <w:p w14:paraId="6627FA6D" w14:textId="26BF2110" w:rsidR="00F0161D" w:rsidRPr="0081106D" w:rsidRDefault="00F0161D">
      <w:pPr>
        <w:rPr>
          <w:lang w:val="es-ES"/>
        </w:rPr>
      </w:pPr>
    </w:p>
    <w:p w14:paraId="0D6417CA" w14:textId="77777777" w:rsidR="00F0161D" w:rsidRPr="0081106D" w:rsidRDefault="00F0161D">
      <w:pPr>
        <w:rPr>
          <w:lang w:val="es-ES"/>
        </w:rPr>
      </w:pPr>
    </w:p>
    <w:p w14:paraId="3E0F9FDA" w14:textId="78744B1B" w:rsidR="00A14E84" w:rsidRPr="0081106D" w:rsidRDefault="00A14E84">
      <w:pPr>
        <w:rPr>
          <w:lang w:val="es-ES"/>
        </w:rPr>
      </w:pPr>
    </w:p>
    <w:p w14:paraId="207244A5" w14:textId="77777777" w:rsidR="00A14E84" w:rsidRPr="0081106D" w:rsidRDefault="00A14E84">
      <w:pPr>
        <w:rPr>
          <w:lang w:val="es-ES"/>
        </w:rPr>
      </w:pPr>
    </w:p>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752D7962" w14:textId="77777777" w:rsidTr="00E052C1">
        <w:trPr>
          <w:jc w:val="center"/>
        </w:trPr>
        <w:tc>
          <w:tcPr>
            <w:tcW w:w="9354" w:type="dxa"/>
          </w:tcPr>
          <w:p w14:paraId="00812322" w14:textId="5BAC29A4" w:rsidR="007E5A7E" w:rsidRPr="0081106D" w:rsidRDefault="006132CC" w:rsidP="008E3F4E">
            <w:pPr>
              <w:rPr>
                <w:lang w:val="es-ES"/>
              </w:rPr>
            </w:pPr>
            <w:r w:rsidRPr="0081106D">
              <w:rPr>
                <w:b/>
                <w:lang w:val="es-ES"/>
              </w:rPr>
              <w:t>RESULTADOS ESPERADOS</w:t>
            </w:r>
            <w:r w:rsidR="008E3F4E" w:rsidRPr="0081106D">
              <w:rPr>
                <w:lang w:val="es-ES"/>
              </w:rPr>
              <w:t xml:space="preserve"> </w:t>
            </w:r>
            <w:r w:rsidR="006C5F37" w:rsidRPr="0081106D">
              <w:rPr>
                <w:lang w:val="es-ES"/>
              </w:rPr>
              <w:t xml:space="preserve"> </w:t>
            </w:r>
            <w:r w:rsidR="00F0161D" w:rsidRPr="0081106D">
              <w:rPr>
                <w:b/>
                <w:lang w:val="es-ES"/>
              </w:rPr>
              <w:t>(máximo 2 páginas)</w:t>
            </w:r>
          </w:p>
        </w:tc>
      </w:tr>
      <w:tr w:rsidR="0081106D" w:rsidRPr="0081106D" w14:paraId="05E52742" w14:textId="77777777" w:rsidTr="00E052C1">
        <w:trPr>
          <w:trHeight w:val="2778"/>
          <w:jc w:val="center"/>
        </w:trPr>
        <w:tc>
          <w:tcPr>
            <w:tcW w:w="9354" w:type="dxa"/>
          </w:tcPr>
          <w:p w14:paraId="6A64915C" w14:textId="4F2EECE3" w:rsidR="00F0161D" w:rsidRPr="0081106D" w:rsidRDefault="00DE313B" w:rsidP="00F0161D">
            <w:pPr>
              <w:rPr>
                <w:b/>
                <w:lang w:val="es-ES"/>
              </w:rPr>
            </w:pPr>
            <w:r w:rsidRPr="0081106D">
              <w:rPr>
                <w:b/>
                <w:lang w:val="es-ES"/>
              </w:rPr>
              <w:t>1.-</w:t>
            </w:r>
            <w:r w:rsidR="00F0161D" w:rsidRPr="0081106D">
              <w:rPr>
                <w:b/>
                <w:lang w:val="es-ES"/>
              </w:rPr>
              <w:t>Se deberá incluir una descripción del impacto científico-técnico que se espera de los resultados del proyecto.</w:t>
            </w:r>
          </w:p>
          <w:p w14:paraId="2F2958E1" w14:textId="77777777" w:rsidR="00F0161D" w:rsidRPr="0081106D" w:rsidRDefault="00F0161D" w:rsidP="00F0161D">
            <w:pPr>
              <w:rPr>
                <w:b/>
                <w:lang w:val="es-ES"/>
              </w:rPr>
            </w:pPr>
            <w:r w:rsidRPr="0081106D">
              <w:rPr>
                <w:b/>
                <w:lang w:val="es-ES"/>
              </w:rPr>
              <w:t>2.-</w:t>
            </w:r>
            <w:r w:rsidRPr="0081106D">
              <w:rPr>
                <w:rFonts w:ascii="Arial" w:hAnsi="Arial" w:cs="Arial"/>
                <w:sz w:val="20"/>
                <w:szCs w:val="20"/>
                <w:shd w:val="clear" w:color="auto" w:fill="FFFFFF"/>
                <w:lang w:val="es-ES"/>
              </w:rPr>
              <w:t xml:space="preserve"> </w:t>
            </w:r>
            <w:r w:rsidRPr="0081106D">
              <w:rPr>
                <w:b/>
                <w:lang w:val="es-ES"/>
              </w:rPr>
              <w:t>Se deberá describir el impacto social y económico y los beneficios que puedan derivarse de los resultados de la propuesta y de sus aplicaciones para la sociedad, la economía, la cultura o las políticas públicas.</w:t>
            </w:r>
          </w:p>
          <w:p w14:paraId="6D105E7A" w14:textId="76662648" w:rsidR="001F5F06" w:rsidRPr="0081106D" w:rsidRDefault="00F0161D" w:rsidP="00F0161D">
            <w:pPr>
              <w:rPr>
                <w:b/>
                <w:lang w:val="es-ES"/>
              </w:rPr>
            </w:pPr>
            <w:r w:rsidRPr="0081106D">
              <w:rPr>
                <w:b/>
                <w:lang w:val="es-ES"/>
              </w:rPr>
              <w:t>3.-</w:t>
            </w:r>
            <w:r w:rsidRPr="0081106D">
              <w:rPr>
                <w:rFonts w:ascii="Arial" w:hAnsi="Arial" w:cs="Arial"/>
                <w:sz w:val="20"/>
                <w:szCs w:val="20"/>
                <w:shd w:val="clear" w:color="auto" w:fill="FFFFFF"/>
                <w:lang w:val="es-ES"/>
              </w:rPr>
              <w:t xml:space="preserve"> </w:t>
            </w:r>
            <w:r w:rsidRPr="0081106D">
              <w:rPr>
                <w:b/>
                <w:lang w:val="es-ES"/>
              </w:rPr>
              <w:t>Deberá incluir un plan de comunicación/difusión científica de los resultados del proyecto.</w:t>
            </w:r>
            <w:r w:rsidR="00C318D3" w:rsidRPr="0081106D">
              <w:rPr>
                <w:b/>
                <w:lang w:val="es-ES"/>
              </w:rPr>
              <w:t xml:space="preserve"> Recuerde que en base a la convocatoria d</w:t>
            </w:r>
            <w:r w:rsidR="001F5F06" w:rsidRPr="0081106D">
              <w:rPr>
                <w:b/>
                <w:lang w:val="es-ES"/>
              </w:rPr>
              <w:t xml:space="preserve">eberá plasmar los resultados del proyecto al menos en </w:t>
            </w:r>
            <w:r w:rsidR="00C44F5C" w:rsidRPr="0081106D">
              <w:rPr>
                <w:b/>
                <w:lang w:val="es-ES"/>
              </w:rPr>
              <w:t>un artículo</w:t>
            </w:r>
            <w:r w:rsidR="001F5F06" w:rsidRPr="0081106D">
              <w:rPr>
                <w:b/>
                <w:lang w:val="es-ES"/>
              </w:rPr>
              <w:t xml:space="preserve"> publicado en una revista de impacto, según los criterios propios de cada área.</w:t>
            </w:r>
          </w:p>
          <w:p w14:paraId="182499E9" w14:textId="77777777" w:rsidR="00F0161D" w:rsidRPr="0081106D" w:rsidRDefault="00F0161D" w:rsidP="00F0161D">
            <w:pPr>
              <w:rPr>
                <w:b/>
                <w:lang w:val="es-ES"/>
              </w:rPr>
            </w:pPr>
          </w:p>
          <w:p w14:paraId="4F312C3A" w14:textId="77777777" w:rsidR="00F0161D" w:rsidRPr="0081106D" w:rsidRDefault="00F0161D" w:rsidP="00F0161D">
            <w:pPr>
              <w:rPr>
                <w:lang w:val="es-ES"/>
              </w:rPr>
            </w:pPr>
          </w:p>
          <w:p w14:paraId="02E9ABFF" w14:textId="77777777" w:rsidR="00E052C1" w:rsidRPr="0081106D" w:rsidRDefault="00E052C1" w:rsidP="00FF5FDC">
            <w:pPr>
              <w:rPr>
                <w:lang w:val="es-ES"/>
              </w:rPr>
            </w:pPr>
          </w:p>
          <w:p w14:paraId="59781879" w14:textId="77777777" w:rsidR="00E052C1" w:rsidRPr="0081106D" w:rsidRDefault="00E052C1" w:rsidP="00FF5FDC">
            <w:pPr>
              <w:rPr>
                <w:lang w:val="es-ES"/>
              </w:rPr>
            </w:pPr>
          </w:p>
          <w:p w14:paraId="6F4FCBB1" w14:textId="77777777" w:rsidR="00E052C1" w:rsidRPr="0081106D" w:rsidRDefault="00E052C1" w:rsidP="00FF5FDC">
            <w:pPr>
              <w:rPr>
                <w:lang w:val="es-ES"/>
              </w:rPr>
            </w:pPr>
          </w:p>
          <w:p w14:paraId="63463385" w14:textId="77777777" w:rsidR="00E052C1" w:rsidRPr="0081106D" w:rsidRDefault="00E052C1" w:rsidP="00FF5FDC">
            <w:pPr>
              <w:rPr>
                <w:lang w:val="es-ES"/>
              </w:rPr>
            </w:pPr>
          </w:p>
          <w:p w14:paraId="173356A7" w14:textId="77777777" w:rsidR="00E052C1" w:rsidRPr="0081106D" w:rsidRDefault="00E052C1" w:rsidP="00FF5FDC">
            <w:pPr>
              <w:rPr>
                <w:lang w:val="es-ES"/>
              </w:rPr>
            </w:pPr>
          </w:p>
          <w:p w14:paraId="278FF646" w14:textId="77777777" w:rsidR="00E052C1" w:rsidRPr="0081106D" w:rsidRDefault="00E052C1" w:rsidP="00FF5FDC">
            <w:pPr>
              <w:rPr>
                <w:lang w:val="es-ES"/>
              </w:rPr>
            </w:pPr>
          </w:p>
          <w:p w14:paraId="58E79858" w14:textId="77777777" w:rsidR="00E052C1" w:rsidRPr="0081106D" w:rsidRDefault="00E052C1" w:rsidP="00FF5FDC">
            <w:pPr>
              <w:rPr>
                <w:lang w:val="es-ES"/>
              </w:rPr>
            </w:pPr>
          </w:p>
          <w:p w14:paraId="3C9CD816" w14:textId="77777777" w:rsidR="00E052C1" w:rsidRPr="0081106D" w:rsidRDefault="00E052C1" w:rsidP="00FF5FDC">
            <w:pPr>
              <w:rPr>
                <w:lang w:val="es-ES"/>
              </w:rPr>
            </w:pPr>
          </w:p>
          <w:p w14:paraId="61BB13D0" w14:textId="77777777" w:rsidR="00B6062C" w:rsidRPr="0081106D" w:rsidRDefault="00B6062C" w:rsidP="00FF5FDC">
            <w:pPr>
              <w:rPr>
                <w:lang w:val="es-ES"/>
              </w:rPr>
            </w:pPr>
          </w:p>
          <w:p w14:paraId="0D97E55B" w14:textId="77777777" w:rsidR="00B6062C" w:rsidRPr="0081106D" w:rsidRDefault="00B6062C" w:rsidP="00FF5FDC">
            <w:pPr>
              <w:rPr>
                <w:lang w:val="es-ES"/>
              </w:rPr>
            </w:pPr>
          </w:p>
          <w:p w14:paraId="06015902" w14:textId="77777777" w:rsidR="00B6062C" w:rsidRPr="0081106D" w:rsidRDefault="00B6062C" w:rsidP="00FF5FDC">
            <w:pPr>
              <w:rPr>
                <w:lang w:val="es-ES"/>
              </w:rPr>
            </w:pPr>
          </w:p>
          <w:p w14:paraId="79F61908" w14:textId="77777777" w:rsidR="00B6062C" w:rsidRPr="0081106D" w:rsidRDefault="00B6062C" w:rsidP="00FF5FDC">
            <w:pPr>
              <w:rPr>
                <w:lang w:val="es-ES"/>
              </w:rPr>
            </w:pPr>
          </w:p>
          <w:p w14:paraId="25CD5CA9" w14:textId="77777777" w:rsidR="00B6062C" w:rsidRPr="0081106D" w:rsidRDefault="00B6062C" w:rsidP="00FF5FDC">
            <w:pPr>
              <w:rPr>
                <w:lang w:val="es-ES"/>
              </w:rPr>
            </w:pPr>
          </w:p>
          <w:p w14:paraId="0EE5C5D7" w14:textId="77777777" w:rsidR="00B6062C" w:rsidRPr="0081106D" w:rsidRDefault="00B6062C" w:rsidP="00FF5FDC">
            <w:pPr>
              <w:rPr>
                <w:lang w:val="es-ES"/>
              </w:rPr>
            </w:pPr>
          </w:p>
          <w:p w14:paraId="47CC5BA8" w14:textId="526885E7" w:rsidR="00B6062C" w:rsidRPr="0081106D" w:rsidRDefault="00B6062C" w:rsidP="00FF5FDC">
            <w:pPr>
              <w:rPr>
                <w:lang w:val="es-ES"/>
              </w:rPr>
            </w:pPr>
          </w:p>
        </w:tc>
      </w:tr>
    </w:tbl>
    <w:p w14:paraId="74068545" w14:textId="4F16317C" w:rsidR="00F0161D" w:rsidRPr="0081106D" w:rsidRDefault="00F0161D" w:rsidP="007E5A7E">
      <w:pPr>
        <w:rPr>
          <w:lang w:val="es-ES"/>
        </w:rPr>
      </w:pPr>
    </w:p>
    <w:p w14:paraId="0CA31E10" w14:textId="77777777" w:rsidR="00F0161D" w:rsidRPr="0081106D" w:rsidRDefault="00F0161D" w:rsidP="007E5A7E">
      <w:pPr>
        <w:rPr>
          <w:lang w:val="es-ES"/>
        </w:rPr>
      </w:pPr>
    </w:p>
    <w:tbl>
      <w:tblPr>
        <w:tblStyle w:val="Tablaconcuadrcula"/>
        <w:tblW w:w="9354"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9354"/>
      </w:tblGrid>
      <w:tr w:rsidR="0081106D" w:rsidRPr="0081106D" w14:paraId="79929E3C" w14:textId="77777777" w:rsidTr="002456E7">
        <w:trPr>
          <w:jc w:val="center"/>
        </w:trPr>
        <w:tc>
          <w:tcPr>
            <w:tcW w:w="9354" w:type="dxa"/>
          </w:tcPr>
          <w:p w14:paraId="36A1D5C4" w14:textId="1E103EE7" w:rsidR="009C55F0" w:rsidRPr="0081106D" w:rsidRDefault="00F24D03" w:rsidP="00F24D03">
            <w:pPr>
              <w:rPr>
                <w:lang w:val="es-ES"/>
              </w:rPr>
            </w:pPr>
            <w:r w:rsidRPr="0081106D">
              <w:rPr>
                <w:b/>
                <w:lang w:val="es-ES"/>
              </w:rPr>
              <w:t>BIBLIOGRAFÍA</w:t>
            </w:r>
          </w:p>
        </w:tc>
      </w:tr>
      <w:tr w:rsidR="0081106D" w:rsidRPr="0081106D" w14:paraId="4A45C88A" w14:textId="77777777" w:rsidTr="002456E7">
        <w:trPr>
          <w:trHeight w:val="2778"/>
          <w:jc w:val="center"/>
        </w:trPr>
        <w:tc>
          <w:tcPr>
            <w:tcW w:w="9354" w:type="dxa"/>
          </w:tcPr>
          <w:p w14:paraId="08CD626E" w14:textId="77777777" w:rsidR="009C55F0" w:rsidRPr="0081106D" w:rsidRDefault="009C55F0" w:rsidP="002456E7">
            <w:pPr>
              <w:rPr>
                <w:lang w:val="es-ES"/>
              </w:rPr>
            </w:pPr>
          </w:p>
        </w:tc>
      </w:tr>
    </w:tbl>
    <w:p w14:paraId="4901560C" w14:textId="48C57CCE" w:rsidR="00F0161D" w:rsidRDefault="00F0161D" w:rsidP="00F0161D">
      <w:pPr>
        <w:rPr>
          <w:lang w:val="es-ES"/>
        </w:rPr>
      </w:pPr>
    </w:p>
    <w:p w14:paraId="30307E60" w14:textId="78027161" w:rsidR="007E5A7E" w:rsidRPr="008E5CDE" w:rsidRDefault="00F0161D">
      <w:pPr>
        <w:rPr>
          <w:rFonts w:ascii="Times New Roman" w:hAnsi="Times New Roman" w:cs="Times New Roman"/>
          <w:lang w:val="es-ES"/>
        </w:rPr>
      </w:pPr>
      <w:r w:rsidRPr="00F13FBC">
        <w:rPr>
          <w:rFonts w:ascii="Times New Roman" w:hAnsi="Times New Roman" w:cs="Times New Roman"/>
          <w:lang w:val="es-ES"/>
        </w:rPr>
        <w:t xml:space="preserve">*Formato a utilizar: </w:t>
      </w:r>
      <w:r w:rsidRPr="00C318D3">
        <w:rPr>
          <w:rFonts w:ascii="Times New Roman" w:hAnsi="Times New Roman" w:cs="Times New Roman"/>
          <w:color w:val="202124"/>
          <w:shd w:val="clear" w:color="auto" w:fill="FFFFFF"/>
          <w:lang w:val="es-ES"/>
        </w:rPr>
        <w:t>letra Times New Roman, Calibri o Arial de un tamaño mínimo de 11 punto</w:t>
      </w:r>
      <w:r w:rsidR="008E5CDE" w:rsidRPr="00C318D3">
        <w:rPr>
          <w:rFonts w:ascii="Times New Roman" w:hAnsi="Times New Roman" w:cs="Times New Roman"/>
          <w:color w:val="202124"/>
          <w:shd w:val="clear" w:color="auto" w:fill="FFFFFF"/>
          <w:lang w:val="es-ES"/>
        </w:rPr>
        <w:t>s; interlineado mínimo sencillo</w:t>
      </w:r>
    </w:p>
    <w:sectPr w:rsidR="007E5A7E" w:rsidRPr="008E5CDE">
      <w:head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E90BE" w14:textId="77777777" w:rsidR="000F03F2" w:rsidRDefault="000F03F2" w:rsidP="007B7D47">
      <w:pPr>
        <w:spacing w:after="0" w:line="240" w:lineRule="auto"/>
      </w:pPr>
      <w:r>
        <w:separator/>
      </w:r>
    </w:p>
  </w:endnote>
  <w:endnote w:type="continuationSeparator" w:id="0">
    <w:p w14:paraId="4B0473F9" w14:textId="77777777" w:rsidR="000F03F2" w:rsidRDefault="000F03F2" w:rsidP="007B7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Light">
    <w:altName w:val="Corbel"/>
    <w:charset w:val="00"/>
    <w:family w:val="auto"/>
    <w:pitch w:val="variable"/>
    <w:sig w:usb0="00000001" w:usb1="5000205B" w:usb2="00000002" w:usb3="00000000" w:csb0="00000007"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Medium">
    <w:altName w:val="Arial"/>
    <w:charset w:val="4D"/>
    <w:family w:val="swiss"/>
    <w:pitch w:val="variable"/>
    <w:sig w:usb0="00000001" w:usb1="5000205B" w:usb2="00000002" w:usb3="00000000" w:csb0="0000009B"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36D33A" w14:textId="77777777" w:rsidR="000F03F2" w:rsidRDefault="000F03F2" w:rsidP="007B7D47">
      <w:pPr>
        <w:spacing w:after="0" w:line="240" w:lineRule="auto"/>
      </w:pPr>
      <w:r>
        <w:separator/>
      </w:r>
    </w:p>
  </w:footnote>
  <w:footnote w:type="continuationSeparator" w:id="0">
    <w:p w14:paraId="2FEB1309" w14:textId="77777777" w:rsidR="000F03F2" w:rsidRDefault="000F03F2" w:rsidP="007B7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E05FF" w14:textId="77777777" w:rsidR="007B7D47" w:rsidRDefault="00963F65" w:rsidP="007B7D47">
    <w:pPr>
      <w:pStyle w:val="Encabezado"/>
    </w:pPr>
    <w:r>
      <w:rPr>
        <w:noProof/>
        <w:lang w:val="es-ES" w:eastAsia="es-ES"/>
      </w:rPr>
      <mc:AlternateContent>
        <mc:Choice Requires="wps">
          <w:drawing>
            <wp:anchor distT="0" distB="0" distL="114300" distR="114300" simplePos="0" relativeHeight="251663360" behindDoc="0" locked="0" layoutInCell="1" allowOverlap="1" wp14:anchorId="73E01498" wp14:editId="76830BDE">
              <wp:simplePos x="0" y="0"/>
              <wp:positionH relativeFrom="column">
                <wp:posOffset>4573954</wp:posOffset>
              </wp:positionH>
              <wp:positionV relativeFrom="paragraph">
                <wp:posOffset>3810</wp:posOffset>
              </wp:positionV>
              <wp:extent cx="1873250" cy="723900"/>
              <wp:effectExtent l="0" t="0" r="0" b="0"/>
              <wp:wrapNone/>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3250" cy="723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txbx>
                      <w:txbxContent>
                        <w:p w14:paraId="2BB2D129" w14:textId="77777777" w:rsidR="007B7D47" w:rsidRDefault="007B7D47" w:rsidP="007B7D47">
                          <w:pPr>
                            <w:pStyle w:val="Subemisor3"/>
                          </w:pPr>
                          <w:r>
                            <w:t>Centro de Transferencia Empresarial</w:t>
                          </w:r>
                        </w:p>
                        <w:p w14:paraId="060ED782" w14:textId="77777777" w:rsidR="007B7D47" w:rsidRDefault="007B7D47" w:rsidP="007B7D47">
                          <w:pPr>
                            <w:pStyle w:val="Subemisor3"/>
                          </w:pPr>
                          <w:r>
                            <w:t>“El Olivillo”</w:t>
                          </w:r>
                        </w:p>
                        <w:p w14:paraId="026E3FE4" w14:textId="77777777" w:rsidR="007B7D47" w:rsidRPr="00061C05" w:rsidRDefault="007B7D47" w:rsidP="007B7D47">
                          <w:pPr>
                            <w:pStyle w:val="Subemisor3"/>
                          </w:pPr>
                          <w:r>
                            <w:t xml:space="preserve">Glorieta de Simón Bolívar | </w:t>
                          </w:r>
                          <w:r w:rsidRPr="00061C05">
                            <w:t>11003 Cádiz</w:t>
                          </w:r>
                        </w:p>
                        <w:p w14:paraId="5A95C101" w14:textId="77777777" w:rsidR="007B7D47" w:rsidRPr="007B7D47" w:rsidRDefault="000F03F2" w:rsidP="007B7D47">
                          <w:pPr>
                            <w:pStyle w:val="Subemisor3"/>
                            <w:rPr>
                              <w:rStyle w:val="Hipervnculo"/>
                              <w:b/>
                              <w:color w:val="595959" w:themeColor="text1" w:themeTint="A6"/>
                              <w:u w:val="none"/>
                            </w:rPr>
                          </w:pPr>
                          <w:hyperlink r:id="rId1" w:history="1">
                            <w:r w:rsidR="007B7D47" w:rsidRPr="007B7D47">
                              <w:rPr>
                                <w:rStyle w:val="Hipervnculo"/>
                                <w:b/>
                                <w:color w:val="595959" w:themeColor="text1" w:themeTint="A6"/>
                                <w:u w:val="none"/>
                              </w:rPr>
                              <w:t>politicacientifica@uca.es</w:t>
                            </w:r>
                          </w:hyperlink>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73E01498" id="_x0000_t202" coordsize="21600,21600" o:spt="202" path="m,l,21600r21600,l21600,xe">
              <v:stroke joinstyle="miter"/>
              <v:path gradientshapeok="t" o:connecttype="rect"/>
            </v:shapetype>
            <v:shape id="Cuadro de texto 5" o:spid="_x0000_s1026" type="#_x0000_t202" style="position:absolute;margin-left:360.15pt;margin-top:.3pt;width:147.5pt;height: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" filled="f" stroked="f">
              <v:path arrowok="t"/>
              <v:textbox inset="0,0">
                <w:txbxContent>
                  <w:p w14:paraId="2BB2D129" w14:textId="77777777" w:rsidR="007B7D47" w:rsidRDefault="007B7D47" w:rsidP="007B7D47">
                    <w:pPr>
                      <w:pStyle w:val="Subemisor3"/>
                    </w:pPr>
                    <w:r>
                      <w:t>Centro de Transferencia Empresarial</w:t>
                    </w:r>
                  </w:p>
                  <w:p w14:paraId="060ED782" w14:textId="77777777" w:rsidR="007B7D47" w:rsidRDefault="007B7D47" w:rsidP="007B7D47">
                    <w:pPr>
                      <w:pStyle w:val="Subemisor3"/>
                    </w:pPr>
                    <w:r>
                      <w:t>“El Olivillo”</w:t>
                    </w:r>
                  </w:p>
                  <w:p w14:paraId="026E3FE4" w14:textId="77777777" w:rsidR="007B7D47" w:rsidRPr="00061C05" w:rsidRDefault="007B7D47" w:rsidP="007B7D47">
                    <w:pPr>
                      <w:pStyle w:val="Subemisor3"/>
                    </w:pPr>
                    <w:r>
                      <w:t xml:space="preserve">Glorieta de Simón Bolívar | </w:t>
                    </w:r>
                    <w:r w:rsidRPr="00061C05">
                      <w:t>11003 Cádiz</w:t>
                    </w:r>
                  </w:p>
                  <w:p w14:paraId="5A95C101" w14:textId="77777777" w:rsidR="007B7D47" w:rsidRPr="007B7D47" w:rsidRDefault="00F15F99" w:rsidP="007B7D47">
                    <w:pPr>
                      <w:pStyle w:val="Subemisor3"/>
                      <w:rPr>
                        <w:rStyle w:val="Hipervnculo"/>
                        <w:b/>
                        <w:color w:val="595959" w:themeColor="text1" w:themeTint="A6"/>
                        <w:u w:val="none"/>
                      </w:rPr>
                    </w:pPr>
                    <w:hyperlink r:id="rId2" w:history="1">
                      <w:r w:rsidR="007B7D47" w:rsidRPr="007B7D47">
                        <w:rPr>
                          <w:rStyle w:val="Hipervnculo"/>
                          <w:b/>
                          <w:color w:val="595959" w:themeColor="text1" w:themeTint="A6"/>
                          <w:u w:val="none"/>
                        </w:rPr>
                        <w:t>politicacientifica@uca.es</w:t>
                      </w:r>
                    </w:hyperlink>
                  </w:p>
                </w:txbxContent>
              </v:textbox>
            </v:shape>
          </w:pict>
        </mc:Fallback>
      </mc:AlternateContent>
    </w:r>
    <w:r>
      <w:rPr>
        <w:noProof/>
        <w:lang w:val="es-ES" w:eastAsia="es-ES"/>
      </w:rPr>
      <w:drawing>
        <wp:anchor distT="0" distB="0" distL="114300" distR="114300" simplePos="0" relativeHeight="251662336" behindDoc="0" locked="0" layoutInCell="1" allowOverlap="1" wp14:anchorId="1C6B3F35" wp14:editId="59649BF6">
          <wp:simplePos x="0" y="0"/>
          <wp:positionH relativeFrom="column">
            <wp:posOffset>4516071</wp:posOffset>
          </wp:positionH>
          <wp:positionV relativeFrom="paragraph">
            <wp:posOffset>-86995</wp:posOffset>
          </wp:positionV>
          <wp:extent cx="20955" cy="719455"/>
          <wp:effectExtent l="0" t="0" r="0" b="4445"/>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95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ES" w:eastAsia="es-ES"/>
      </w:rPr>
      <mc:AlternateContent>
        <mc:Choice Requires="wps">
          <w:drawing>
            <wp:anchor distT="0" distB="0" distL="114300" distR="114300" simplePos="0" relativeHeight="251661312" behindDoc="0" locked="0" layoutInCell="1" allowOverlap="1" wp14:anchorId="03BFFFB1" wp14:editId="77C0DC2D">
              <wp:simplePos x="0" y="0"/>
              <wp:positionH relativeFrom="column">
                <wp:posOffset>2566621</wp:posOffset>
              </wp:positionH>
              <wp:positionV relativeFrom="paragraph">
                <wp:posOffset>-127000</wp:posOffset>
              </wp:positionV>
              <wp:extent cx="1583055" cy="847725"/>
              <wp:effectExtent l="0" t="0" r="0" b="9525"/>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3055" cy="8477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txbx>
                      <w:txbxContent>
                        <w:p w14:paraId="0B38588F" w14:textId="77777777" w:rsidR="007B7D47" w:rsidRDefault="007B7D47" w:rsidP="007B7D47">
                          <w:pPr>
                            <w:pStyle w:val="Ttulo1"/>
                            <w:rPr>
                              <w:rFonts w:ascii="Helvetica Neue Medium" w:hAnsi="Helvetica Neue Medium"/>
                              <w:color w:val="006189"/>
                              <w:sz w:val="14"/>
                            </w:rPr>
                          </w:pPr>
                          <w:r>
                            <w:rPr>
                              <w:rFonts w:ascii="Helvetica Neue Medium" w:hAnsi="Helvetica Neue Medium"/>
                              <w:color w:val="006189"/>
                              <w:sz w:val="14"/>
                            </w:rPr>
                            <w:t>Vicerrectorado de Política Científica y Tecnológica</w:t>
                          </w:r>
                        </w:p>
                        <w:p w14:paraId="0BAA299D" w14:textId="5B250656" w:rsidR="007B7D47" w:rsidRDefault="007B7D47" w:rsidP="007B7D47">
                          <w:pPr>
                            <w:rPr>
                              <w:sz w:val="2"/>
                              <w:szCs w:val="2"/>
                              <w:lang w:val="es-ES"/>
                            </w:rPr>
                          </w:pPr>
                        </w:p>
                        <w:p w14:paraId="36710143" w14:textId="284A3006" w:rsidR="00F24D03" w:rsidRDefault="00F24D03" w:rsidP="007B7D47">
                          <w:pPr>
                            <w:rPr>
                              <w:sz w:val="2"/>
                              <w:szCs w:val="2"/>
                              <w:lang w:val="es-ES"/>
                            </w:rPr>
                          </w:pPr>
                        </w:p>
                        <w:p w14:paraId="41211100" w14:textId="2C95F708" w:rsidR="00F24D03" w:rsidRDefault="00F24D03" w:rsidP="007B7D47">
                          <w:pPr>
                            <w:rPr>
                              <w:sz w:val="2"/>
                              <w:szCs w:val="2"/>
                              <w:lang w:val="es-ES"/>
                            </w:rPr>
                          </w:pPr>
                        </w:p>
                        <w:p w14:paraId="1032B311" w14:textId="77777777" w:rsidR="00F24D03" w:rsidRPr="007B7D47" w:rsidRDefault="00F24D03" w:rsidP="007B7D47">
                          <w:pPr>
                            <w:rPr>
                              <w:sz w:val="2"/>
                              <w:szCs w:val="2"/>
                              <w:lang w:val="es-ES"/>
                            </w:rPr>
                          </w:pPr>
                        </w:p>
                        <w:p w14:paraId="1A0B2056" w14:textId="77777777" w:rsidR="00F26AFC" w:rsidRPr="007B7D47" w:rsidRDefault="00F26AFC" w:rsidP="007B7D47">
                          <w:pPr>
                            <w:rPr>
                              <w:rFonts w:ascii="Helvetica Neue Medium" w:eastAsiaTheme="majorEastAsia" w:hAnsi="Helvetica Neue Medium" w:cstheme="majorBidi"/>
                              <w:b/>
                              <w:color w:val="006189"/>
                              <w:sz w:val="14"/>
                              <w:szCs w:val="32"/>
                              <w:lang w:val="es-ES"/>
                            </w:rPr>
                          </w:pPr>
                        </w:p>
                        <w:p w14:paraId="37E454D7" w14:textId="77777777" w:rsidR="007B7D47" w:rsidRPr="007B7D47" w:rsidRDefault="007B7D47" w:rsidP="007B7D47">
                          <w:pPr>
                            <w:rPr>
                              <w:sz w:val="6"/>
                              <w:szCs w:val="6"/>
                              <w:lang w:val="es-ES"/>
                            </w:rPr>
                          </w:pPr>
                        </w:p>
                        <w:p w14:paraId="4D978E87" w14:textId="77777777" w:rsidR="007B7D47" w:rsidRPr="007B7D47" w:rsidRDefault="007B7D47" w:rsidP="007B7D47">
                          <w:pPr>
                            <w:rPr>
                              <w:rFonts w:ascii="Helvetica Neue Medium" w:eastAsia="Arial Unicode MS" w:hAnsi="Helvetica Neue Medium" w:cs="Arial Unicode MS"/>
                              <w:bCs/>
                              <w:color w:val="006189"/>
                              <w:sz w:val="14"/>
                              <w:szCs w:val="20"/>
                              <w:lang w:val="es-ES"/>
                            </w:rPr>
                          </w:pPr>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03BFFFB1" id="Cuadro de texto 1" o:spid="_x0000_s1027" type="#_x0000_t202" style="position:absolute;margin-left:202.1pt;margin-top:-10pt;width:124.65pt;height:6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" filled="f" stroked="f">
              <v:path arrowok="t"/>
              <v:textbox inset="0,0">
                <w:txbxContent>
                  <w:p w14:paraId="0B38588F" w14:textId="77777777" w:rsidR="007B7D47" w:rsidRDefault="007B7D47" w:rsidP="007B7D47">
                    <w:pPr>
                      <w:pStyle w:val="Ttulo1"/>
                      <w:rPr>
                        <w:rFonts w:ascii="Helvetica Neue Medium" w:hAnsi="Helvetica Neue Medium"/>
                        <w:color w:val="006189"/>
                        <w:sz w:val="14"/>
                      </w:rPr>
                    </w:pPr>
                    <w:r>
                      <w:rPr>
                        <w:rFonts w:ascii="Helvetica Neue Medium" w:hAnsi="Helvetica Neue Medium"/>
                        <w:color w:val="006189"/>
                        <w:sz w:val="14"/>
                      </w:rPr>
                      <w:t>Vicerrectorado de Política Científica y Tecnológica</w:t>
                    </w:r>
                  </w:p>
                  <w:p w14:paraId="0BAA299D" w14:textId="5B250656" w:rsidR="007B7D47" w:rsidRDefault="007B7D47" w:rsidP="007B7D47">
                    <w:pPr>
                      <w:rPr>
                        <w:sz w:val="2"/>
                        <w:szCs w:val="2"/>
                        <w:lang w:val="es-ES"/>
                      </w:rPr>
                    </w:pPr>
                  </w:p>
                  <w:p w14:paraId="36710143" w14:textId="284A3006" w:rsidR="00F24D03" w:rsidRDefault="00F24D03" w:rsidP="007B7D47">
                    <w:pPr>
                      <w:rPr>
                        <w:sz w:val="2"/>
                        <w:szCs w:val="2"/>
                        <w:lang w:val="es-ES"/>
                      </w:rPr>
                    </w:pPr>
                  </w:p>
                  <w:p w14:paraId="41211100" w14:textId="2C95F708" w:rsidR="00F24D03" w:rsidRDefault="00F24D03" w:rsidP="007B7D47">
                    <w:pPr>
                      <w:rPr>
                        <w:sz w:val="2"/>
                        <w:szCs w:val="2"/>
                        <w:lang w:val="es-ES"/>
                      </w:rPr>
                    </w:pPr>
                  </w:p>
                  <w:p w14:paraId="1032B311" w14:textId="77777777" w:rsidR="00F24D03" w:rsidRPr="007B7D47" w:rsidRDefault="00F24D03" w:rsidP="007B7D47">
                    <w:pPr>
                      <w:rPr>
                        <w:sz w:val="2"/>
                        <w:szCs w:val="2"/>
                        <w:lang w:val="es-ES"/>
                      </w:rPr>
                    </w:pPr>
                  </w:p>
                  <w:p w14:paraId="1A0B2056" w14:textId="77777777" w:rsidR="00F26AFC" w:rsidRPr="007B7D47" w:rsidRDefault="00F26AFC" w:rsidP="007B7D47">
                    <w:pPr>
                      <w:rPr>
                        <w:rFonts w:ascii="Helvetica Neue Medium" w:eastAsiaTheme="majorEastAsia" w:hAnsi="Helvetica Neue Medium" w:cstheme="majorBidi"/>
                        <w:b/>
                        <w:color w:val="006189"/>
                        <w:sz w:val="14"/>
                        <w:szCs w:val="32"/>
                        <w:lang w:val="es-ES"/>
                      </w:rPr>
                    </w:pPr>
                  </w:p>
                  <w:p w14:paraId="37E454D7" w14:textId="77777777" w:rsidR="007B7D47" w:rsidRPr="007B7D47" w:rsidRDefault="007B7D47" w:rsidP="007B7D47">
                    <w:pPr>
                      <w:rPr>
                        <w:sz w:val="6"/>
                        <w:szCs w:val="6"/>
                        <w:lang w:val="es-ES"/>
                      </w:rPr>
                    </w:pPr>
                  </w:p>
                  <w:p w14:paraId="4D978E87" w14:textId="77777777" w:rsidR="007B7D47" w:rsidRPr="007B7D47" w:rsidRDefault="007B7D47" w:rsidP="007B7D47">
                    <w:pPr>
                      <w:rPr>
                        <w:rFonts w:ascii="Helvetica Neue Medium" w:eastAsia="Arial Unicode MS" w:hAnsi="Helvetica Neue Medium" w:cs="Arial Unicode MS"/>
                        <w:bCs/>
                        <w:color w:val="006189"/>
                        <w:sz w:val="14"/>
                        <w:szCs w:val="20"/>
                        <w:lang w:val="es-ES"/>
                      </w:rPr>
                    </w:pPr>
                  </w:p>
                </w:txbxContent>
              </v:textbox>
            </v:shape>
          </w:pict>
        </mc:Fallback>
      </mc:AlternateContent>
    </w:r>
    <w:r>
      <w:rPr>
        <w:noProof/>
        <w:lang w:val="es-ES" w:eastAsia="es-ES"/>
      </w:rPr>
      <w:drawing>
        <wp:anchor distT="0" distB="0" distL="114300" distR="114300" simplePos="0" relativeHeight="251660288" behindDoc="0" locked="0" layoutInCell="1" allowOverlap="1" wp14:anchorId="3CCB9100" wp14:editId="68868124">
          <wp:simplePos x="0" y="0"/>
          <wp:positionH relativeFrom="column">
            <wp:posOffset>2486855</wp:posOffset>
          </wp:positionH>
          <wp:positionV relativeFrom="paragraph">
            <wp:posOffset>-86995</wp:posOffset>
          </wp:positionV>
          <wp:extent cx="20955" cy="719455"/>
          <wp:effectExtent l="0" t="0" r="0" b="4445"/>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95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ES" w:eastAsia="es-ES"/>
      </w:rPr>
      <w:drawing>
        <wp:anchor distT="0" distB="0" distL="114300" distR="114300" simplePos="0" relativeHeight="251658239" behindDoc="0" locked="0" layoutInCell="1" allowOverlap="1" wp14:anchorId="0B15419C" wp14:editId="4982B6FE">
          <wp:simplePos x="0" y="0"/>
          <wp:positionH relativeFrom="column">
            <wp:posOffset>-129491</wp:posOffset>
          </wp:positionH>
          <wp:positionV relativeFrom="paragraph">
            <wp:posOffset>-27305</wp:posOffset>
          </wp:positionV>
          <wp:extent cx="1620682" cy="640080"/>
          <wp:effectExtent l="0" t="0" r="0" b="7620"/>
          <wp:wrapNone/>
          <wp:docPr id="2" name="Imagen 2" descr="https://gabcomunicacion.uca.es/wp-content/uploads/2017/05/1699294162_742010124730.jpg?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abcomunicacion.uca.es/wp-content/uploads/2017/05/1699294162_742010124730.jpg?u"/>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620682"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B7D47">
      <w:rPr>
        <w:noProof/>
        <w:lang w:val="es-ES" w:eastAsia="es-ES"/>
      </w:rPr>
      <w:drawing>
        <wp:anchor distT="0" distB="0" distL="114300" distR="114300" simplePos="0" relativeHeight="251664384" behindDoc="0" locked="0" layoutInCell="1" allowOverlap="1" wp14:anchorId="36B30664" wp14:editId="0D08F52F">
          <wp:simplePos x="0" y="0"/>
          <wp:positionH relativeFrom="column">
            <wp:posOffset>845820</wp:posOffset>
          </wp:positionH>
          <wp:positionV relativeFrom="paragraph">
            <wp:posOffset>-69546</wp:posOffset>
          </wp:positionV>
          <wp:extent cx="20955" cy="719455"/>
          <wp:effectExtent l="0" t="0" r="0" b="4445"/>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95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7B7D47">
      <w:tab/>
    </w:r>
    <w:r w:rsidR="007B7D47">
      <w:tab/>
    </w:r>
  </w:p>
  <w:p w14:paraId="39390358" w14:textId="040C5FC2" w:rsidR="007B7D47" w:rsidRDefault="007B7D47">
    <w:pPr>
      <w:pStyle w:val="Encabezado"/>
    </w:pPr>
  </w:p>
  <w:p w14:paraId="69C23B03" w14:textId="5B5EE25E" w:rsidR="00F24D03" w:rsidRDefault="00F24D03">
    <w:pPr>
      <w:pStyle w:val="Encabezado"/>
    </w:pPr>
  </w:p>
  <w:p w14:paraId="621F08C9" w14:textId="5BA102A6" w:rsidR="00F24D03" w:rsidRDefault="00F24D03">
    <w:pPr>
      <w:pStyle w:val="Encabezado"/>
    </w:pPr>
  </w:p>
  <w:p w14:paraId="4AEF8F44" w14:textId="6358124C" w:rsidR="00F24D03" w:rsidRDefault="00F24D03">
    <w:pPr>
      <w:pStyle w:val="Encabezado"/>
    </w:pPr>
  </w:p>
  <w:p w14:paraId="44C2CB58" w14:textId="77777777" w:rsidR="00F24D03" w:rsidRDefault="00F24D03">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209AD"/>
    <w:multiLevelType w:val="hybridMultilevel"/>
    <w:tmpl w:val="D112264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DM3NDQ2NzAyNDFV0lEKTi0uzszPAykwrAUASeB9vCwAAAA="/>
  </w:docVars>
  <w:rsids>
    <w:rsidRoot w:val="00FD4CE1"/>
    <w:rsid w:val="00000110"/>
    <w:rsid w:val="00084B19"/>
    <w:rsid w:val="000E7038"/>
    <w:rsid w:val="000F03F2"/>
    <w:rsid w:val="00192C31"/>
    <w:rsid w:val="001F5F06"/>
    <w:rsid w:val="002304F8"/>
    <w:rsid w:val="002C5B17"/>
    <w:rsid w:val="002D2868"/>
    <w:rsid w:val="00331960"/>
    <w:rsid w:val="003A725D"/>
    <w:rsid w:val="00434B9E"/>
    <w:rsid w:val="0044326A"/>
    <w:rsid w:val="004702A6"/>
    <w:rsid w:val="004E46C7"/>
    <w:rsid w:val="004E7FF7"/>
    <w:rsid w:val="0050623F"/>
    <w:rsid w:val="0051081D"/>
    <w:rsid w:val="00526D7B"/>
    <w:rsid w:val="005340AB"/>
    <w:rsid w:val="005F3C65"/>
    <w:rsid w:val="006132CC"/>
    <w:rsid w:val="006217B0"/>
    <w:rsid w:val="00690667"/>
    <w:rsid w:val="006C5F37"/>
    <w:rsid w:val="006F6C90"/>
    <w:rsid w:val="007934E5"/>
    <w:rsid w:val="007B7D47"/>
    <w:rsid w:val="007E5A7E"/>
    <w:rsid w:val="008040C4"/>
    <w:rsid w:val="0081106D"/>
    <w:rsid w:val="008A5807"/>
    <w:rsid w:val="008A5CF7"/>
    <w:rsid w:val="008E3F4E"/>
    <w:rsid w:val="008E5CDE"/>
    <w:rsid w:val="00920BF7"/>
    <w:rsid w:val="00963F65"/>
    <w:rsid w:val="009C55F0"/>
    <w:rsid w:val="00A14E84"/>
    <w:rsid w:val="00AA6202"/>
    <w:rsid w:val="00B0056E"/>
    <w:rsid w:val="00B56D8C"/>
    <w:rsid w:val="00B6062C"/>
    <w:rsid w:val="00BB38FF"/>
    <w:rsid w:val="00BC3996"/>
    <w:rsid w:val="00BD3556"/>
    <w:rsid w:val="00BE7F57"/>
    <w:rsid w:val="00C3097D"/>
    <w:rsid w:val="00C318D3"/>
    <w:rsid w:val="00C44F5C"/>
    <w:rsid w:val="00CC688E"/>
    <w:rsid w:val="00CE4317"/>
    <w:rsid w:val="00CF5C8A"/>
    <w:rsid w:val="00D11CA4"/>
    <w:rsid w:val="00D464BC"/>
    <w:rsid w:val="00DB1C30"/>
    <w:rsid w:val="00DD6FA9"/>
    <w:rsid w:val="00DE313B"/>
    <w:rsid w:val="00E03E6B"/>
    <w:rsid w:val="00E052C1"/>
    <w:rsid w:val="00F0161D"/>
    <w:rsid w:val="00F073A7"/>
    <w:rsid w:val="00F15F99"/>
    <w:rsid w:val="00F24D03"/>
    <w:rsid w:val="00F26149"/>
    <w:rsid w:val="00F26AFC"/>
    <w:rsid w:val="00F61DCA"/>
    <w:rsid w:val="00FB6295"/>
    <w:rsid w:val="00FC5901"/>
    <w:rsid w:val="00FD4ACE"/>
    <w:rsid w:val="00FD4CE1"/>
    <w:rsid w:val="00FE36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6CDBD"/>
  <w15:chartTrackingRefBased/>
  <w15:docId w15:val="{9E989CA2-5621-4E08-A0F3-A5ECE63F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7B7D47"/>
    <w:pPr>
      <w:keepNext/>
      <w:keepLines/>
      <w:spacing w:before="240" w:after="0"/>
      <w:outlineLvl w:val="0"/>
    </w:pPr>
    <w:rPr>
      <w:rFonts w:asciiTheme="majorHAnsi" w:eastAsiaTheme="majorEastAsia" w:hAnsiTheme="majorHAnsi" w:cstheme="majorBidi"/>
      <w:b/>
      <w:color w:val="2E74B5" w:themeColor="accent1" w:themeShade="BF"/>
      <w:sz w:val="32"/>
      <w:szCs w:val="32"/>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D4CE1"/>
    <w:pPr>
      <w:spacing w:before="100" w:beforeAutospacing="1" w:after="100" w:afterAutospacing="1" w:line="240" w:lineRule="auto"/>
    </w:pPr>
    <w:rPr>
      <w:rFonts w:ascii="Times New Roman" w:hAnsi="Times New Roman" w:cs="Times New Roman"/>
      <w:sz w:val="24"/>
      <w:szCs w:val="24"/>
      <w:lang w:eastAsia="en-GB"/>
    </w:rPr>
  </w:style>
  <w:style w:type="character" w:styleId="nfasis">
    <w:name w:val="Emphasis"/>
    <w:basedOn w:val="Fuentedeprrafopredeter"/>
    <w:uiPriority w:val="20"/>
    <w:qFormat/>
    <w:rsid w:val="00FD4CE1"/>
    <w:rPr>
      <w:i/>
      <w:iCs/>
    </w:rPr>
  </w:style>
  <w:style w:type="character" w:styleId="Textoennegrita">
    <w:name w:val="Strong"/>
    <w:basedOn w:val="Fuentedeprrafopredeter"/>
    <w:uiPriority w:val="22"/>
    <w:qFormat/>
    <w:rsid w:val="00FD4CE1"/>
    <w:rPr>
      <w:b/>
      <w:bCs/>
    </w:rPr>
  </w:style>
  <w:style w:type="paragraph" w:styleId="Encabezado">
    <w:name w:val="header"/>
    <w:basedOn w:val="Normal"/>
    <w:link w:val="EncabezadoCar"/>
    <w:unhideWhenUsed/>
    <w:rsid w:val="007B7D47"/>
    <w:pPr>
      <w:tabs>
        <w:tab w:val="center" w:pos="4252"/>
        <w:tab w:val="right" w:pos="8504"/>
      </w:tabs>
      <w:spacing w:after="0" w:line="240" w:lineRule="auto"/>
    </w:pPr>
  </w:style>
  <w:style w:type="character" w:customStyle="1" w:styleId="EncabezadoCar">
    <w:name w:val="Encabezado Car"/>
    <w:basedOn w:val="Fuentedeprrafopredeter"/>
    <w:link w:val="Encabezado"/>
    <w:rsid w:val="007B7D47"/>
  </w:style>
  <w:style w:type="paragraph" w:styleId="Piedepgina">
    <w:name w:val="footer"/>
    <w:basedOn w:val="Normal"/>
    <w:link w:val="PiedepginaCar"/>
    <w:uiPriority w:val="99"/>
    <w:unhideWhenUsed/>
    <w:rsid w:val="007B7D4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B7D47"/>
  </w:style>
  <w:style w:type="character" w:customStyle="1" w:styleId="Ttulo1Car">
    <w:name w:val="Título 1 Car"/>
    <w:basedOn w:val="Fuentedeprrafopredeter"/>
    <w:link w:val="Ttulo1"/>
    <w:uiPriority w:val="9"/>
    <w:rsid w:val="007B7D47"/>
    <w:rPr>
      <w:rFonts w:asciiTheme="majorHAnsi" w:eastAsiaTheme="majorEastAsia" w:hAnsiTheme="majorHAnsi" w:cstheme="majorBidi"/>
      <w:b/>
      <w:color w:val="2E74B5" w:themeColor="accent1" w:themeShade="BF"/>
      <w:sz w:val="32"/>
      <w:szCs w:val="32"/>
      <w:lang w:val="es-ES"/>
    </w:rPr>
  </w:style>
  <w:style w:type="character" w:styleId="Hipervnculo">
    <w:name w:val="Hyperlink"/>
    <w:rsid w:val="007B7D47"/>
    <w:rPr>
      <w:color w:val="0000FF"/>
      <w:u w:val="single"/>
    </w:rPr>
  </w:style>
  <w:style w:type="paragraph" w:customStyle="1" w:styleId="Subemisor3">
    <w:name w:val="Subemisor3"/>
    <w:basedOn w:val="Ttulo1"/>
    <w:qFormat/>
    <w:rsid w:val="007B7D47"/>
    <w:pPr>
      <w:keepLines w:val="0"/>
      <w:tabs>
        <w:tab w:val="left" w:pos="4500"/>
        <w:tab w:val="left" w:pos="7380"/>
      </w:tabs>
      <w:spacing w:before="0" w:line="240" w:lineRule="auto"/>
    </w:pPr>
    <w:rPr>
      <w:rFonts w:ascii="Helvetica Neue Light" w:eastAsia="Arial Unicode MS" w:hAnsi="Helvetica Neue Light" w:cs="Arial Unicode MS"/>
      <w:b w:val="0"/>
      <w:bCs/>
      <w:color w:val="5A5A59"/>
      <w:sz w:val="14"/>
      <w:szCs w:val="16"/>
      <w:lang w:eastAsia="es-ES"/>
    </w:rPr>
  </w:style>
  <w:style w:type="table" w:styleId="Tablaconcuadrcula">
    <w:name w:val="Table Grid"/>
    <w:basedOn w:val="Tablanormal"/>
    <w:uiPriority w:val="39"/>
    <w:rsid w:val="007E5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14E84"/>
    <w:pPr>
      <w:ind w:left="720"/>
      <w:contextualSpacing/>
    </w:pPr>
  </w:style>
  <w:style w:type="paragraph" w:styleId="Textodeglobo">
    <w:name w:val="Balloon Text"/>
    <w:basedOn w:val="Normal"/>
    <w:link w:val="TextodegloboCar"/>
    <w:uiPriority w:val="99"/>
    <w:semiHidden/>
    <w:unhideWhenUsed/>
    <w:rsid w:val="0081106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110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90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politicacientifica@uca.es" TargetMode="External"/><Relationship Id="rId1" Type="http://schemas.openxmlformats.org/officeDocument/2006/relationships/hyperlink" Target="mailto:politicacientifica@uca.es" TargetMode="External"/><Relationship Id="rId4"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30</Words>
  <Characters>1818</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María Rodríguez-Izquierdo</dc:creator>
  <cp:keywords/>
  <dc:description/>
  <cp:lastModifiedBy>BELÉN</cp:lastModifiedBy>
  <cp:revision>2</cp:revision>
  <dcterms:created xsi:type="dcterms:W3CDTF">2023-03-13T13:28:00Z</dcterms:created>
  <dcterms:modified xsi:type="dcterms:W3CDTF">2023-03-1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347f6992bae62725eefdd82d41f898d8e271242d51a2479ca1b30b0ef05dac</vt:lpwstr>
  </property>
</Properties>
</file>